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D013F" w14:textId="77777777" w:rsidR="0014374F" w:rsidRDefault="00A07DA6" w:rsidP="00A07DA6">
      <w:pPr>
        <w:pStyle w:val="Heading2"/>
      </w:pPr>
      <w:proofErr w:type="spellStart"/>
      <w:r>
        <w:t>Ms</w:t>
      </w:r>
      <w:proofErr w:type="spellEnd"/>
      <w:r>
        <w:t xml:space="preserve"> Web Tech Assignment 1 – </w:t>
      </w:r>
      <w:r w:rsidR="00A74CB9">
        <w:t>MVC Basics</w:t>
      </w:r>
    </w:p>
    <w:p w14:paraId="5D75954B" w14:textId="7A6E1085" w:rsidR="00A07DA6" w:rsidRDefault="00A07DA6" w:rsidP="00B4039D">
      <w:r>
        <w:t xml:space="preserve">In this assignment, you </w:t>
      </w:r>
      <w:r w:rsidR="00033EAC">
        <w:t xml:space="preserve">are working on a </w:t>
      </w:r>
      <w:r w:rsidR="008806BD">
        <w:t xml:space="preserve">site </w:t>
      </w:r>
      <w:r w:rsidR="00EC58E7">
        <w:t xml:space="preserve">to record </w:t>
      </w:r>
      <w:r w:rsidR="000C1E76">
        <w:t xml:space="preserve">contract information between a </w:t>
      </w:r>
      <w:proofErr w:type="gramStart"/>
      <w:r w:rsidR="000C1E76">
        <w:t>clubs</w:t>
      </w:r>
      <w:proofErr w:type="gramEnd"/>
      <w:r w:rsidR="000C1E76">
        <w:t xml:space="preserve"> and their artists</w:t>
      </w:r>
      <w:r w:rsidR="00EC58E7">
        <w:t>.</w:t>
      </w:r>
      <w:r w:rsidR="00033EAC">
        <w:t xml:space="preserve">  You need to </w:t>
      </w:r>
      <w:r w:rsidR="00EC58E7">
        <w:t>install</w:t>
      </w:r>
      <w:r w:rsidR="00D26890">
        <w:t xml:space="preserve"> the database from a script,</w:t>
      </w:r>
      <w:r w:rsidR="00033EAC">
        <w:t xml:space="preserve"> generate the mo</w:t>
      </w:r>
      <w:r w:rsidR="006D3EB7">
        <w:t xml:space="preserve">dels and create </w:t>
      </w:r>
      <w:r w:rsidR="00FF6CB7">
        <w:t>views to display and maintain</w:t>
      </w:r>
      <w:r>
        <w:t xml:space="preserve"> the</w:t>
      </w:r>
      <w:r w:rsidR="00EC58E7">
        <w:t xml:space="preserve"> </w:t>
      </w:r>
      <w:r w:rsidR="000C1E76">
        <w:t>leaf (in</w:t>
      </w:r>
      <w:r w:rsidR="00EC58E7">
        <w:t>dependent</w:t>
      </w:r>
      <w:r w:rsidR="000C1E76">
        <w:t>)</w:t>
      </w:r>
      <w:r w:rsidR="00EC58E7">
        <w:t xml:space="preserve"> tables</w:t>
      </w:r>
      <w:r>
        <w:t xml:space="preserve"> </w:t>
      </w:r>
      <w:r w:rsidR="00EC58E7">
        <w:rPr>
          <w:b/>
          <w:i/>
        </w:rPr>
        <w:t xml:space="preserve">country, </w:t>
      </w:r>
      <w:r w:rsidR="000C1E76">
        <w:rPr>
          <w:b/>
          <w:i/>
        </w:rPr>
        <w:t>instrument</w:t>
      </w:r>
      <w:r w:rsidR="00EC58E7">
        <w:rPr>
          <w:b/>
          <w:i/>
        </w:rPr>
        <w:t xml:space="preserve">, </w:t>
      </w:r>
      <w:r w:rsidR="00F32FDF">
        <w:t>and</w:t>
      </w:r>
      <w:r w:rsidR="00F32FDF">
        <w:rPr>
          <w:i/>
        </w:rPr>
        <w:t xml:space="preserve"> </w:t>
      </w:r>
      <w:r w:rsidR="000C1E76">
        <w:rPr>
          <w:b/>
          <w:i/>
        </w:rPr>
        <w:t>style</w:t>
      </w:r>
      <w:r>
        <w:t>.</w:t>
      </w:r>
      <w:r w:rsidR="00A74CB9">
        <w:t xml:space="preserve"> </w:t>
      </w:r>
      <w:r w:rsidR="003D4D93">
        <w:t xml:space="preserve"> In this assignment and all subsequent assignments, whenever you see “XX”, replace it with your initials.</w:t>
      </w:r>
    </w:p>
    <w:p w14:paraId="27A94904" w14:textId="419BF534" w:rsidR="00F32FDF" w:rsidRDefault="004F07DE" w:rsidP="00B4039D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DE736FD" wp14:editId="69527563">
                <wp:simplePos x="0" y="0"/>
                <wp:positionH relativeFrom="column">
                  <wp:posOffset>5364480</wp:posOffset>
                </wp:positionH>
                <wp:positionV relativeFrom="paragraph">
                  <wp:posOffset>921385</wp:posOffset>
                </wp:positionV>
                <wp:extent cx="1062355" cy="1181100"/>
                <wp:effectExtent l="0" t="0" r="23495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2355" cy="118110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648FDFE" id="Rectangle: Rounded Corners 16" o:spid="_x0000_s1026" style="position:absolute;margin-left:422.4pt;margin-top:72.55pt;width:83.65pt;height:93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1B8DB2F" wp14:editId="0B918971">
                <wp:simplePos x="0" y="0"/>
                <wp:positionH relativeFrom="column">
                  <wp:posOffset>2193925</wp:posOffset>
                </wp:positionH>
                <wp:positionV relativeFrom="paragraph">
                  <wp:posOffset>1022350</wp:posOffset>
                </wp:positionV>
                <wp:extent cx="925830" cy="658495"/>
                <wp:effectExtent l="0" t="0" r="26670" b="2730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830" cy="658495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F9C8060" id="Rectangle: Rounded Corners 11" o:spid="_x0000_s1026" style="position:absolute;margin-left:172.75pt;margin-top:80.5pt;width:72.9pt;height:51.8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D09893" wp14:editId="78A897D7">
                <wp:simplePos x="0" y="0"/>
                <wp:positionH relativeFrom="column">
                  <wp:posOffset>5340350</wp:posOffset>
                </wp:positionH>
                <wp:positionV relativeFrom="paragraph">
                  <wp:posOffset>90615</wp:posOffset>
                </wp:positionV>
                <wp:extent cx="967740" cy="730250"/>
                <wp:effectExtent l="0" t="0" r="22860" b="1270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730250"/>
                        </a:xfrm>
                        <a:prstGeom prst="round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D8E675F" id="Rectangle: Rounded Corners 6" o:spid="_x0000_s1026" style="position:absolute;margin-left:420.5pt;margin-top:7.15pt;width:76.2pt;height:57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17E78A12" wp14:editId="1CC3CAC8">
            <wp:extent cx="6395085" cy="253555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5085" cy="253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D3C0F" w14:textId="29F0D9B9" w:rsidR="009141FE" w:rsidRDefault="000C1E76" w:rsidP="00C827FF">
      <w:pPr>
        <w:pStyle w:val="Heading2"/>
      </w:pPr>
      <w:proofErr w:type="spellStart"/>
      <w:r>
        <w:t>XXClubs</w:t>
      </w:r>
      <w:proofErr w:type="spellEnd"/>
      <w:r w:rsidR="00BA176C">
        <w:t xml:space="preserve"> project</w:t>
      </w:r>
    </w:p>
    <w:p w14:paraId="6225CECF" w14:textId="6BA33010" w:rsidR="00C023D1" w:rsidRDefault="00EC58E7" w:rsidP="004016BB">
      <w:pPr>
        <w:pStyle w:val="ListParagraph"/>
        <w:numPr>
          <w:ilvl w:val="0"/>
          <w:numId w:val="4"/>
        </w:numPr>
        <w:spacing w:after="0"/>
      </w:pPr>
      <w:r>
        <w:t xml:space="preserve">Create an ASP.NET Core </w:t>
      </w:r>
      <w:r w:rsidR="000C1E76">
        <w:t>3.1</w:t>
      </w:r>
      <w:r w:rsidR="001D42C9">
        <w:t xml:space="preserve"> </w:t>
      </w:r>
      <w:r w:rsidR="00B4039D">
        <w:t xml:space="preserve">project </w:t>
      </w:r>
      <w:r>
        <w:t>using MVC</w:t>
      </w:r>
      <w:r w:rsidR="005167C5">
        <w:t>.  Call it</w:t>
      </w:r>
      <w:r w:rsidR="00B4039D">
        <w:t xml:space="preserve"> </w:t>
      </w:r>
      <w:proofErr w:type="spellStart"/>
      <w:r w:rsidR="000C1E76">
        <w:rPr>
          <w:b/>
          <w:i/>
        </w:rPr>
        <w:t>XXClubs</w:t>
      </w:r>
      <w:proofErr w:type="spellEnd"/>
      <w:r w:rsidR="00B4039D">
        <w:t xml:space="preserve"> (where XX are your initials).</w:t>
      </w:r>
      <w:r w:rsidR="003D4D93">
        <w:t xml:space="preserve">  </w:t>
      </w:r>
    </w:p>
    <w:p w14:paraId="5F7BC05A" w14:textId="4ADD71B3" w:rsidR="00D9096F" w:rsidRDefault="004016BB" w:rsidP="00C023D1">
      <w:pPr>
        <w:pStyle w:val="ListParagraph"/>
        <w:numPr>
          <w:ilvl w:val="1"/>
          <w:numId w:val="4"/>
        </w:numPr>
        <w:spacing w:after="0"/>
      </w:pPr>
      <w:r>
        <w:t>R</w:t>
      </w:r>
      <w:r w:rsidR="00D9096F">
        <w:t>emember t</w:t>
      </w:r>
      <w:r w:rsidR="00D9096F" w:rsidRPr="00F32FDF">
        <w:t xml:space="preserve">o </w:t>
      </w:r>
      <w:r w:rsidR="00F32FDF" w:rsidRPr="00F32FDF">
        <w:t>c</w:t>
      </w:r>
      <w:r w:rsidR="00D9096F" w:rsidRPr="00F32FDF">
        <w:t xml:space="preserve">hange </w:t>
      </w:r>
      <w:r w:rsidR="00325455">
        <w:t xml:space="preserve">the </w:t>
      </w:r>
      <w:r w:rsidR="00F32FDF" w:rsidRPr="00F32FDF">
        <w:t>a</w:t>
      </w:r>
      <w:r w:rsidR="00D9096F" w:rsidRPr="00F32FDF">
        <w:t xml:space="preserve">uthentication </w:t>
      </w:r>
      <w:r w:rsidR="00D9096F">
        <w:t xml:space="preserve">to </w:t>
      </w:r>
      <w:r w:rsidR="00D9096F" w:rsidRPr="004016BB">
        <w:rPr>
          <w:b/>
          <w:i/>
        </w:rPr>
        <w:t>Individual User Accounts</w:t>
      </w:r>
      <w:r w:rsidR="00D9096F">
        <w:t xml:space="preserve"> … otherwise, Entity Framework support </w:t>
      </w:r>
      <w:r w:rsidR="00F32FDF">
        <w:t>isn’t preloaded for database access, and is a pain to add later.</w:t>
      </w:r>
    </w:p>
    <w:p w14:paraId="5C570160" w14:textId="4D6BE831" w:rsidR="00B33C5A" w:rsidRDefault="002F0429" w:rsidP="00EB3F01">
      <w:pPr>
        <w:pStyle w:val="ListParagraph"/>
        <w:numPr>
          <w:ilvl w:val="1"/>
          <w:numId w:val="4"/>
        </w:numPr>
        <w:spacing w:after="0"/>
      </w:pPr>
      <w:r>
        <w:t xml:space="preserve">Enable </w:t>
      </w:r>
      <w:r w:rsidR="00B33C5A" w:rsidRPr="00B33C5A">
        <w:t>Razor runtime compilation</w:t>
      </w:r>
      <w:r w:rsidR="00B33C5A">
        <w:br/>
      </w:r>
      <w:hyperlink r:id="rId8" w:history="1">
        <w:r w:rsidR="00B33C5A" w:rsidRPr="00FE19BB">
          <w:rPr>
            <w:rStyle w:val="Hyperlink"/>
          </w:rPr>
          <w:t>https://docs.microsoft.com/en-us/aspnet/core/mvc/views/view-compilation?view=aspnetcore-5.0&amp;tabs=visual-studio</w:t>
        </w:r>
      </w:hyperlink>
    </w:p>
    <w:p w14:paraId="298F35C8" w14:textId="77777777" w:rsidR="00B4039D" w:rsidRDefault="00B4039D" w:rsidP="00BA176C">
      <w:pPr>
        <w:pStyle w:val="ListParagraph"/>
        <w:numPr>
          <w:ilvl w:val="0"/>
          <w:numId w:val="4"/>
        </w:numPr>
        <w:spacing w:after="0"/>
      </w:pPr>
      <w:r>
        <w:t>Load the database</w:t>
      </w:r>
      <w:r w:rsidR="00D7414E">
        <w:t xml:space="preserve"> </w:t>
      </w:r>
      <w:r w:rsidR="004125DB">
        <w:t>to SQL, then</w:t>
      </w:r>
      <w:r w:rsidR="00D7414E">
        <w:t xml:space="preserve"> </w:t>
      </w:r>
      <w:r w:rsidR="006D3EB7">
        <w:t>generate the models</w:t>
      </w:r>
      <w:r w:rsidR="004125DB">
        <w:t xml:space="preserve"> &amp; context</w:t>
      </w:r>
      <w:r w:rsidR="006D3EB7">
        <w:t xml:space="preserve"> for</w:t>
      </w:r>
      <w:r w:rsidR="00D7414E">
        <w:t xml:space="preserve"> Entity Framework</w:t>
      </w:r>
      <w:r w:rsidR="00BA176C">
        <w:t>:</w:t>
      </w:r>
    </w:p>
    <w:p w14:paraId="760F0182" w14:textId="04887E28" w:rsidR="005167C5" w:rsidRDefault="003D4D93" w:rsidP="004125DB">
      <w:pPr>
        <w:pStyle w:val="ListParagraph"/>
        <w:numPr>
          <w:ilvl w:val="1"/>
          <w:numId w:val="2"/>
        </w:numPr>
        <w:spacing w:after="0"/>
      </w:pPr>
      <w:r>
        <w:t>Download</w:t>
      </w:r>
      <w:r w:rsidR="00B4039D">
        <w:t xml:space="preserve"> the </w:t>
      </w:r>
      <w:proofErr w:type="spellStart"/>
      <w:r w:rsidR="000C1E76">
        <w:rPr>
          <w:b/>
          <w:i/>
        </w:rPr>
        <w:t>Clubs</w:t>
      </w:r>
      <w:r w:rsidR="004125DB">
        <w:rPr>
          <w:b/>
          <w:i/>
        </w:rPr>
        <w:t>.sql</w:t>
      </w:r>
      <w:proofErr w:type="spellEnd"/>
      <w:r w:rsidR="00D7414E">
        <w:t xml:space="preserve"> </w:t>
      </w:r>
      <w:r w:rsidR="004125DB">
        <w:t>database script</w:t>
      </w:r>
      <w:r w:rsidR="00D7414E">
        <w:t xml:space="preserve"> from the course site </w:t>
      </w:r>
    </w:p>
    <w:p w14:paraId="38B9DFD9" w14:textId="4B44BC18" w:rsidR="00D7414E" w:rsidRDefault="005167C5" w:rsidP="004125DB">
      <w:pPr>
        <w:pStyle w:val="ListParagraph"/>
        <w:numPr>
          <w:ilvl w:val="1"/>
          <w:numId w:val="2"/>
        </w:numPr>
        <w:spacing w:after="0"/>
      </w:pPr>
      <w:r>
        <w:t>U</w:t>
      </w:r>
      <w:r w:rsidR="004125DB">
        <w:t xml:space="preserve">se SQL Server Management Studio </w:t>
      </w:r>
      <w:r w:rsidR="00325455">
        <w:t xml:space="preserve">(SSMS) </w:t>
      </w:r>
      <w:r w:rsidR="004125DB">
        <w:t xml:space="preserve">to execute </w:t>
      </w:r>
      <w:r>
        <w:t>the script</w:t>
      </w:r>
      <w:r w:rsidR="004125DB">
        <w:t xml:space="preserve"> and </w:t>
      </w:r>
      <w:r w:rsidR="00EC58E7">
        <w:t>install</w:t>
      </w:r>
      <w:r w:rsidR="004125DB">
        <w:t xml:space="preserve"> the database.</w:t>
      </w:r>
    </w:p>
    <w:p w14:paraId="4DCD58FB" w14:textId="4A2B7846" w:rsidR="00D7414E" w:rsidRDefault="00246F59" w:rsidP="00D7414E">
      <w:pPr>
        <w:pStyle w:val="ListParagraph"/>
        <w:numPr>
          <w:ilvl w:val="1"/>
          <w:numId w:val="2"/>
        </w:numPr>
        <w:spacing w:after="0"/>
      </w:pPr>
      <w:r>
        <w:t>Generate the Entity Framework classes for the database</w:t>
      </w:r>
      <w:r w:rsidR="003D4D93">
        <w:t xml:space="preserve"> in</w:t>
      </w:r>
      <w:r w:rsidR="00325455">
        <w:t>to</w:t>
      </w:r>
      <w:r w:rsidR="003D4D93">
        <w:t xml:space="preserve"> the </w:t>
      </w:r>
      <w:r w:rsidR="005167C5">
        <w:t xml:space="preserve">project’s </w:t>
      </w:r>
      <w:r w:rsidR="003D4D93" w:rsidRPr="00F32FDF">
        <w:rPr>
          <w:i/>
        </w:rPr>
        <w:t>Models</w:t>
      </w:r>
      <w:r w:rsidR="003D4D93">
        <w:t xml:space="preserve"> folder</w:t>
      </w:r>
      <w:r>
        <w:t>.  Name the</w:t>
      </w:r>
      <w:r w:rsidR="00BA176C">
        <w:t xml:space="preserve"> context </w:t>
      </w:r>
      <w:proofErr w:type="spellStart"/>
      <w:r w:rsidR="00C543AC" w:rsidRPr="00C543AC">
        <w:rPr>
          <w:b/>
          <w:bCs/>
        </w:rPr>
        <w:t>XX</w:t>
      </w:r>
      <w:r w:rsidR="000C1E76">
        <w:rPr>
          <w:b/>
          <w:i/>
        </w:rPr>
        <w:t>Clubs</w:t>
      </w:r>
      <w:r w:rsidR="00EC58E7" w:rsidRPr="00EC58E7">
        <w:rPr>
          <w:b/>
          <w:i/>
        </w:rPr>
        <w:t>C</w:t>
      </w:r>
      <w:r w:rsidR="006D3EB7">
        <w:rPr>
          <w:b/>
          <w:i/>
        </w:rPr>
        <w:t>ontext</w:t>
      </w:r>
      <w:proofErr w:type="spellEnd"/>
      <w:r w:rsidR="00F32FDF">
        <w:t xml:space="preserve"> </w:t>
      </w:r>
      <w:r w:rsidR="00325455">
        <w:t>(</w:t>
      </w:r>
      <w:r w:rsidR="00F32FDF">
        <w:t>which is the default for a database named “</w:t>
      </w:r>
      <w:r w:rsidR="000C1E76">
        <w:t>Clubs</w:t>
      </w:r>
      <w:r w:rsidR="00F32FDF">
        <w:t>”</w:t>
      </w:r>
      <w:r w:rsidR="00325455">
        <w:t>)</w:t>
      </w:r>
      <w:r w:rsidR="00F32FDF">
        <w:t>.</w:t>
      </w:r>
    </w:p>
    <w:p w14:paraId="59DB6428" w14:textId="00719523" w:rsidR="004016BB" w:rsidRDefault="005167C5" w:rsidP="004016BB">
      <w:pPr>
        <w:pStyle w:val="ListParagraph"/>
        <w:numPr>
          <w:ilvl w:val="1"/>
          <w:numId w:val="2"/>
        </w:numPr>
        <w:spacing w:after="0"/>
      </w:pPr>
      <w:r>
        <w:t xml:space="preserve">Add the connection string to </w:t>
      </w:r>
      <w:proofErr w:type="spellStart"/>
      <w:proofErr w:type="gramStart"/>
      <w:r w:rsidRPr="004D549A">
        <w:rPr>
          <w:b/>
          <w:i/>
        </w:rPr>
        <w:t>appsettings.json</w:t>
      </w:r>
      <w:proofErr w:type="spellEnd"/>
      <w:proofErr w:type="gramEnd"/>
      <w:r w:rsidR="0022425A">
        <w:t xml:space="preserve"> and</w:t>
      </w:r>
      <w:r>
        <w:t xml:space="preserve"> add a service to </w:t>
      </w:r>
      <w:proofErr w:type="spellStart"/>
      <w:r w:rsidRPr="004D549A">
        <w:rPr>
          <w:b/>
          <w:i/>
        </w:rPr>
        <w:t>Star</w:t>
      </w:r>
      <w:r w:rsidR="00D26890" w:rsidRPr="004D549A">
        <w:rPr>
          <w:b/>
          <w:i/>
        </w:rPr>
        <w:t>t</w:t>
      </w:r>
      <w:r w:rsidRPr="004D549A">
        <w:rPr>
          <w:b/>
          <w:i/>
        </w:rPr>
        <w:t>up.cs</w:t>
      </w:r>
      <w:proofErr w:type="spellEnd"/>
      <w:r>
        <w:t xml:space="preserve"> to support dependency injection for</w:t>
      </w:r>
      <w:r w:rsidR="001D42C9">
        <w:t xml:space="preserve"> database context </w:t>
      </w:r>
      <w:proofErr w:type="spellStart"/>
      <w:r w:rsidR="00186BDF" w:rsidRPr="00186BDF">
        <w:rPr>
          <w:b/>
          <w:bCs/>
        </w:rPr>
        <w:t>XX</w:t>
      </w:r>
      <w:r w:rsidR="000C1E76">
        <w:rPr>
          <w:b/>
          <w:i/>
        </w:rPr>
        <w:t>Clubs</w:t>
      </w:r>
      <w:r w:rsidR="001D42C9" w:rsidRPr="00EC58E7">
        <w:rPr>
          <w:b/>
          <w:i/>
        </w:rPr>
        <w:t>C</w:t>
      </w:r>
      <w:r w:rsidR="001D42C9">
        <w:rPr>
          <w:b/>
          <w:i/>
        </w:rPr>
        <w:t>ontext</w:t>
      </w:r>
      <w:proofErr w:type="spellEnd"/>
      <w:r w:rsidR="002F1A25">
        <w:t xml:space="preserve"> (see the course notes for the first week).</w:t>
      </w:r>
    </w:p>
    <w:p w14:paraId="509E3D9A" w14:textId="77777777" w:rsidR="003D4D93" w:rsidRDefault="003D4D93" w:rsidP="00E968A9">
      <w:pPr>
        <w:pStyle w:val="ListParagraph"/>
        <w:numPr>
          <w:ilvl w:val="0"/>
          <w:numId w:val="4"/>
        </w:numPr>
        <w:spacing w:after="0"/>
      </w:pPr>
      <w:r>
        <w:lastRenderedPageBreak/>
        <w:t xml:space="preserve">Modify the </w:t>
      </w:r>
      <w:r w:rsidR="005167C5">
        <w:t>default layout’s f</w:t>
      </w:r>
      <w:r>
        <w:t>ooter:</w:t>
      </w:r>
    </w:p>
    <w:p w14:paraId="61AE2C70" w14:textId="5ED81940" w:rsidR="004016BB" w:rsidRDefault="003D4D93" w:rsidP="00DA4A93">
      <w:pPr>
        <w:pStyle w:val="ListParagraph"/>
        <w:numPr>
          <w:ilvl w:val="1"/>
          <w:numId w:val="4"/>
        </w:numPr>
        <w:spacing w:after="0"/>
        <w:ind w:left="1080"/>
      </w:pPr>
      <w:r>
        <w:t xml:space="preserve">Put your name and section on the left side of the footer.  Your name should be a hyperlink causing the user’s e-mail client to create </w:t>
      </w:r>
      <w:r w:rsidR="005167C5">
        <w:t xml:space="preserve">an email </w:t>
      </w:r>
      <w:r w:rsidR="00325455">
        <w:t xml:space="preserve">directed </w:t>
      </w:r>
      <w:r>
        <w:t xml:space="preserve">to your </w:t>
      </w:r>
      <w:r w:rsidRPr="00F32FDF">
        <w:rPr>
          <w:u w:val="single"/>
        </w:rPr>
        <w:t>college</w:t>
      </w:r>
      <w:r>
        <w:t xml:space="preserve"> e-mail account.</w:t>
      </w:r>
      <w:r w:rsidR="006F2387">
        <w:t xml:space="preserve"> Email subject should be Email from </w:t>
      </w:r>
      <w:proofErr w:type="spellStart"/>
      <w:r w:rsidR="006F2387" w:rsidRPr="006F2387">
        <w:rPr>
          <w:b/>
          <w:bCs/>
        </w:rPr>
        <w:t>XXClubs</w:t>
      </w:r>
      <w:proofErr w:type="spellEnd"/>
      <w:r w:rsidR="006F2387">
        <w:rPr>
          <w:b/>
          <w:bCs/>
        </w:rPr>
        <w:t>.</w:t>
      </w:r>
    </w:p>
    <w:p w14:paraId="71EBA950" w14:textId="4F8E33DA" w:rsidR="003D4D93" w:rsidRDefault="003D4D93" w:rsidP="00DA4A93">
      <w:pPr>
        <w:pStyle w:val="ListParagraph"/>
        <w:numPr>
          <w:ilvl w:val="1"/>
          <w:numId w:val="4"/>
        </w:numPr>
        <w:spacing w:after="0"/>
        <w:ind w:left="1080"/>
      </w:pPr>
      <w:r>
        <w:t xml:space="preserve">Move the </w:t>
      </w:r>
      <w:r w:rsidR="005167C5">
        <w:t>menu’s hyperlinks for</w:t>
      </w:r>
      <w:r>
        <w:t xml:space="preserve"> </w:t>
      </w:r>
      <w:r w:rsidR="000C1E76">
        <w:rPr>
          <w:b/>
          <w:bCs/>
          <w:i/>
          <w:iCs/>
        </w:rPr>
        <w:t>Home</w:t>
      </w:r>
      <w:r>
        <w:t xml:space="preserve"> and </w:t>
      </w:r>
      <w:r w:rsidR="000C1E76">
        <w:rPr>
          <w:b/>
          <w:bCs/>
          <w:i/>
          <w:iCs/>
        </w:rPr>
        <w:t>Privacy</w:t>
      </w:r>
      <w:r>
        <w:t xml:space="preserve"> </w:t>
      </w:r>
      <w:r w:rsidR="001D42C9">
        <w:t xml:space="preserve">from the menu bar </w:t>
      </w:r>
      <w:r>
        <w:t>to the right side of the foote</w:t>
      </w:r>
      <w:r w:rsidR="006C0E0A">
        <w:t>r</w:t>
      </w:r>
      <w:r w:rsidR="001D42C9">
        <w:t>.</w:t>
      </w:r>
      <w:r w:rsidR="000C1E76">
        <w:t xml:space="preserve">  The</w:t>
      </w:r>
      <w:r w:rsidR="006C0E0A">
        <w:t>y</w:t>
      </w:r>
      <w:r w:rsidR="000C1E76">
        <w:t xml:space="preserve"> should </w:t>
      </w:r>
      <w:r w:rsidR="006C0E0A">
        <w:t xml:space="preserve">both </w:t>
      </w:r>
      <w:r w:rsidR="000C1E76">
        <w:t>be on the same line as you</w:t>
      </w:r>
      <w:r w:rsidR="006C0E0A">
        <w:t>r</w:t>
      </w:r>
      <w:r w:rsidR="000C1E76">
        <w:t xml:space="preserve"> name.</w:t>
      </w:r>
    </w:p>
    <w:p w14:paraId="78CB6017" w14:textId="09577F22" w:rsidR="000B0690" w:rsidRDefault="00DD7DD4" w:rsidP="00C827FF">
      <w:pPr>
        <w:pStyle w:val="Heading2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1A39E73" wp14:editId="1772DEB1">
                <wp:simplePos x="0" y="0"/>
                <wp:positionH relativeFrom="column">
                  <wp:posOffset>-92692</wp:posOffset>
                </wp:positionH>
                <wp:positionV relativeFrom="paragraph">
                  <wp:posOffset>216032</wp:posOffset>
                </wp:positionV>
                <wp:extent cx="1496695" cy="250190"/>
                <wp:effectExtent l="0" t="0" r="27305" b="1651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6695" cy="25019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669C11" id="Oval 5" o:spid="_x0000_s1026" style="position:absolute;margin-left:-7.3pt;margin-top:17pt;width:117.85pt;height:19.7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" filled="f" strokecolor="red" strokeweight="1.5pt"/>
            </w:pict>
          </mc:Fallback>
        </mc:AlternateContent>
      </w:r>
      <w:r w:rsidR="00623CF7" w:rsidRPr="00623CF7">
        <w:rPr>
          <w:noProof/>
          <w:lang w:eastAsia="en-CA"/>
        </w:rPr>
        <w:t xml:space="preserve"> </w:t>
      </w:r>
      <w:r w:rsidR="00623CF7" w:rsidRPr="00C827FF">
        <w:t xml:space="preserve"> </w:t>
      </w:r>
      <w:proofErr w:type="spellStart"/>
      <w:r w:rsidR="003D41B7" w:rsidRPr="00C827FF">
        <w:t>XX</w:t>
      </w:r>
      <w:r w:rsidR="00623CF7">
        <w:t>Country</w:t>
      </w:r>
      <w:r w:rsidR="003D41B7" w:rsidRPr="00C827FF">
        <w:t>Controller</w:t>
      </w:r>
      <w:proofErr w:type="spellEnd"/>
    </w:p>
    <w:p w14:paraId="117C4DC4" w14:textId="3B179776" w:rsidR="0027751D" w:rsidRDefault="00F20500" w:rsidP="0027751D">
      <w:pPr>
        <w:keepNext/>
        <w:spacing w:after="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877DED" wp14:editId="15A41E67">
                <wp:simplePos x="0" y="0"/>
                <wp:positionH relativeFrom="column">
                  <wp:posOffset>588017</wp:posOffset>
                </wp:positionH>
                <wp:positionV relativeFrom="paragraph">
                  <wp:posOffset>390239</wp:posOffset>
                </wp:positionV>
                <wp:extent cx="1538095" cy="381000"/>
                <wp:effectExtent l="0" t="0" r="2413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5" cy="38100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934235A" id="Oval 13" o:spid="_x0000_s1026" style="position:absolute;margin-left:46.3pt;margin-top:30.75pt;width:121.1pt;height:30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" filled="f" strokecolor="red" strokeweight="1.5pt"/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D28ED45" wp14:editId="5DE8B4D8">
                <wp:simplePos x="0" y="0"/>
                <wp:positionH relativeFrom="column">
                  <wp:posOffset>129033</wp:posOffset>
                </wp:positionH>
                <wp:positionV relativeFrom="paragraph">
                  <wp:posOffset>827908</wp:posOffset>
                </wp:positionV>
                <wp:extent cx="2247900" cy="342900"/>
                <wp:effectExtent l="0" t="0" r="1905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34290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0B3DF6" id="Oval 7" o:spid="_x0000_s1026" style="position:absolute;margin-left:10.15pt;margin-top:65.2pt;width:177pt;height:2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" filled="f" strokecolor="red" strokeweight="1.5pt"/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43658D4" wp14:editId="1F897439">
                <wp:simplePos x="0" y="0"/>
                <wp:positionH relativeFrom="margin">
                  <wp:align>left</wp:align>
                </wp:positionH>
                <wp:positionV relativeFrom="paragraph">
                  <wp:posOffset>1714925</wp:posOffset>
                </wp:positionV>
                <wp:extent cx="805180" cy="1006475"/>
                <wp:effectExtent l="0" t="0" r="13970" b="2222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5180" cy="100647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A79862" id="Oval 8" o:spid="_x0000_s1026" style="position:absolute;margin-left:0;margin-top:135.05pt;width:63.4pt;height:79.25pt;z-index:2516756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" filled="f" strokecolor="red" strokeweight="1.5pt">
                <w10:wrap anchorx="margin"/>
              </v:oval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AC9D1E" wp14:editId="6B9873EC">
                <wp:simplePos x="0" y="0"/>
                <wp:positionH relativeFrom="margin">
                  <wp:align>center</wp:align>
                </wp:positionH>
                <wp:positionV relativeFrom="paragraph">
                  <wp:posOffset>3243955</wp:posOffset>
                </wp:positionV>
                <wp:extent cx="6640285" cy="381000"/>
                <wp:effectExtent l="0" t="0" r="27305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0285" cy="38100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ADD7E60" id="Oval 12" o:spid="_x0000_s1026" style="position:absolute;margin-left:0;margin-top:255.45pt;width:522.85pt;height:30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" filled="f" strokecolor="red" strokeweight="1.5pt">
                <w10:wrap anchorx="margin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F7420B3" wp14:editId="4268240F">
            <wp:extent cx="5893388" cy="3537787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953" cy="3543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5E4E" w14:textId="77777777" w:rsidR="00681058" w:rsidRDefault="00681058" w:rsidP="00681058">
      <w:pPr>
        <w:pStyle w:val="ListParagraph"/>
        <w:keepNext/>
        <w:spacing w:after="0"/>
      </w:pPr>
    </w:p>
    <w:p w14:paraId="2D324047" w14:textId="2CE49E1C" w:rsidR="00556FA8" w:rsidRDefault="00556FA8" w:rsidP="00415CAA">
      <w:pPr>
        <w:pStyle w:val="ListParagraph"/>
        <w:keepNext/>
        <w:numPr>
          <w:ilvl w:val="0"/>
          <w:numId w:val="11"/>
        </w:numPr>
        <w:spacing w:after="0"/>
      </w:pPr>
      <w:r>
        <w:t xml:space="preserve">Generate a controller called </w:t>
      </w:r>
      <w:proofErr w:type="spellStart"/>
      <w:r w:rsidRPr="00C827FF">
        <w:rPr>
          <w:b/>
        </w:rPr>
        <w:t>XX</w:t>
      </w:r>
      <w:r w:rsidR="00623CF7">
        <w:rPr>
          <w:b/>
        </w:rPr>
        <w:t>Country</w:t>
      </w:r>
      <w:r w:rsidRPr="00C827FF">
        <w:rPr>
          <w:b/>
        </w:rPr>
        <w:t>Controller</w:t>
      </w:r>
      <w:proofErr w:type="spellEnd"/>
      <w:r w:rsidR="00A76A53">
        <w:t xml:space="preserve"> along with the required Views</w:t>
      </w:r>
      <w:r>
        <w:t xml:space="preserve"> to enable full CRUD maintenance on the </w:t>
      </w:r>
      <w:r w:rsidR="00623CF7">
        <w:rPr>
          <w:i/>
        </w:rPr>
        <w:t>country</w:t>
      </w:r>
      <w:r>
        <w:t xml:space="preserve"> table.</w:t>
      </w:r>
      <w:r w:rsidR="00B254E8">
        <w:t xml:space="preserve">  Add a link to it on the menu.</w:t>
      </w:r>
    </w:p>
    <w:p w14:paraId="373970F4" w14:textId="64C7606D" w:rsidR="0027751D" w:rsidRDefault="0027751D" w:rsidP="005C17B9">
      <w:pPr>
        <w:pStyle w:val="ListParagraph"/>
        <w:numPr>
          <w:ilvl w:val="1"/>
          <w:numId w:val="11"/>
        </w:numPr>
        <w:spacing w:after="160" w:line="259" w:lineRule="auto"/>
      </w:pPr>
      <w:r>
        <w:t xml:space="preserve">Normally, </w:t>
      </w:r>
      <w:r w:rsidR="00623CF7">
        <w:t>pages do not display keys</w:t>
      </w:r>
      <w:r>
        <w:t xml:space="preserve">.  </w:t>
      </w:r>
      <w:r w:rsidR="005C17B9">
        <w:t>The key to this table is manually entered (</w:t>
      </w:r>
      <w:r w:rsidR="00623CF7">
        <w:t>and</w:t>
      </w:r>
      <w:r w:rsidR="005C17B9">
        <w:t xml:space="preserve"> </w:t>
      </w:r>
      <w:r w:rsidR="00EA0C37">
        <w:t>does not</w:t>
      </w:r>
      <w:r w:rsidR="005C17B9">
        <w:t xml:space="preserve"> end in “ID”), so Razor provides it as an input on the Create view.</w:t>
      </w:r>
    </w:p>
    <w:p w14:paraId="0FC86749" w14:textId="5E31E51C" w:rsidR="005C17B9" w:rsidRDefault="005C17B9" w:rsidP="002F1A25">
      <w:pPr>
        <w:pStyle w:val="ListParagraph"/>
        <w:numPr>
          <w:ilvl w:val="1"/>
          <w:numId w:val="11"/>
        </w:numPr>
        <w:spacing w:after="160" w:line="259" w:lineRule="auto"/>
      </w:pPr>
      <w:r>
        <w:t xml:space="preserve">Show the </w:t>
      </w:r>
      <w:r w:rsidR="00623CF7">
        <w:rPr>
          <w:i/>
        </w:rPr>
        <w:t>CountryCode</w:t>
      </w:r>
      <w:r>
        <w:t xml:space="preserve"> </w:t>
      </w:r>
      <w:r w:rsidRPr="00623CF7">
        <w:rPr>
          <w:u w:val="single"/>
        </w:rPr>
        <w:t>on all views</w:t>
      </w:r>
      <w:r>
        <w:t xml:space="preserve"> for this controller, but only allow the user to modify it on the Create view</w:t>
      </w:r>
      <w:r w:rsidR="00517923">
        <w:t xml:space="preserve">.  </w:t>
      </w:r>
      <w:r>
        <w:t>Ensure all views &amp; hyperlinks functi</w:t>
      </w:r>
      <w:r w:rsidR="00517923">
        <w:t>on correctly: Edit is particularly sensitive to incorrect changes.</w:t>
      </w:r>
    </w:p>
    <w:p w14:paraId="089D2606" w14:textId="6FB8E978" w:rsidR="005C17B9" w:rsidRDefault="005C17B9" w:rsidP="00857AAB">
      <w:pPr>
        <w:pStyle w:val="ListParagraph"/>
        <w:numPr>
          <w:ilvl w:val="0"/>
          <w:numId w:val="11"/>
        </w:numPr>
        <w:spacing w:after="160" w:line="259" w:lineRule="auto"/>
      </w:pPr>
      <w:r>
        <w:lastRenderedPageBreak/>
        <w:t>Change the browser window title and the heading on the Index view to “</w:t>
      </w:r>
      <w:r w:rsidR="007629EC">
        <w:t>Countries on File</w:t>
      </w:r>
      <w:r>
        <w:t xml:space="preserve">” </w:t>
      </w:r>
      <w:r w:rsidR="007629EC">
        <w:t xml:space="preserve">or “List of Countries” </w:t>
      </w:r>
      <w:r>
        <w:t>instead of “Index” … less ambiguity for the user this way.</w:t>
      </w:r>
    </w:p>
    <w:p w14:paraId="36726E0A" w14:textId="77777777" w:rsidR="005B20D0" w:rsidRDefault="007E6AAD" w:rsidP="00857AAB">
      <w:pPr>
        <w:pStyle w:val="ListParagraph"/>
        <w:numPr>
          <w:ilvl w:val="1"/>
          <w:numId w:val="11"/>
        </w:numPr>
        <w:spacing w:after="160" w:line="259" w:lineRule="auto"/>
      </w:pPr>
      <w:r>
        <w:t xml:space="preserve">Change the browser titles and headings on the </w:t>
      </w:r>
      <w:r w:rsidR="00CA3C79">
        <w:t xml:space="preserve">Details, </w:t>
      </w:r>
      <w:r>
        <w:t xml:space="preserve">Create, Edit and Delete views as well, to </w:t>
      </w:r>
      <w:r w:rsidR="00EA0C37">
        <w:t>denote</w:t>
      </w:r>
      <w:r>
        <w:t xml:space="preserve"> the table </w:t>
      </w:r>
      <w:r w:rsidR="00EA0C37">
        <w:t xml:space="preserve">and action </w:t>
      </w:r>
      <w:r>
        <w:t xml:space="preserve">(“Edit </w:t>
      </w:r>
      <w:r w:rsidR="007629EC">
        <w:t>Country</w:t>
      </w:r>
      <w:r>
        <w:t>”,</w:t>
      </w:r>
      <w:r w:rsidR="007629EC">
        <w:t xml:space="preserve"> and so </w:t>
      </w:r>
      <w:r w:rsidR="005B20D0">
        <w:t>on).</w:t>
      </w:r>
    </w:p>
    <w:p w14:paraId="5C32652E" w14:textId="37309521" w:rsidR="005B20D0" w:rsidRDefault="005B20D0" w:rsidP="005B20D0">
      <w:pPr>
        <w:pStyle w:val="ListParagraph"/>
        <w:spacing w:after="160" w:line="259" w:lineRule="auto"/>
        <w:ind w:left="1440"/>
      </w:pPr>
    </w:p>
    <w:p w14:paraId="120F88F6" w14:textId="23C41019" w:rsidR="007E6AAD" w:rsidRDefault="005B20D0" w:rsidP="005B20D0">
      <w:pPr>
        <w:pStyle w:val="ListParagraph"/>
        <w:spacing w:after="160" w:line="259" w:lineRule="auto"/>
        <w:ind w:left="1440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4D294A3" wp14:editId="7D78813E">
                <wp:simplePos x="0" y="0"/>
                <wp:positionH relativeFrom="column">
                  <wp:posOffset>894881</wp:posOffset>
                </wp:positionH>
                <wp:positionV relativeFrom="paragraph">
                  <wp:posOffset>477410</wp:posOffset>
                </wp:positionV>
                <wp:extent cx="996043" cy="217714"/>
                <wp:effectExtent l="0" t="0" r="13970" b="1143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6043" cy="217714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CEA9651" id="Oval 19" o:spid="_x0000_s1026" style="position:absolute;margin-left:70.45pt;margin-top:37.6pt;width:78.45pt;height:17.1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" filled="f" strokecolor="red" strokeweight="1.5pt"/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9F7DFB8" wp14:editId="43E5ACFD">
                <wp:simplePos x="0" y="0"/>
                <wp:positionH relativeFrom="margin">
                  <wp:posOffset>753386</wp:posOffset>
                </wp:positionH>
                <wp:positionV relativeFrom="paragraph">
                  <wp:posOffset>-1905</wp:posOffset>
                </wp:positionV>
                <wp:extent cx="1534795" cy="255270"/>
                <wp:effectExtent l="0" t="0" r="27305" b="1143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4795" cy="25527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1EA222" id="Oval 26" o:spid="_x0000_s1026" style="position:absolute;margin-left:59.3pt;margin-top:-.15pt;width:120.85pt;height:20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" filled="f" strokecolor="red" strokeweight="1.5pt">
                <w10:wrap anchorx="margin"/>
              </v:oval>
            </w:pict>
          </mc:Fallback>
        </mc:AlternateContent>
      </w:r>
      <w:r>
        <w:rPr>
          <w:noProof/>
          <w:lang w:eastAsia="en-CA"/>
        </w:rPr>
        <w:drawing>
          <wp:inline distT="0" distB="0" distL="0" distR="0" wp14:anchorId="5162826A" wp14:editId="4B320AE0">
            <wp:extent cx="3712029" cy="1453334"/>
            <wp:effectExtent l="19050" t="19050" r="2222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172" cy="14937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3EEAFD" w14:textId="12E8CF85" w:rsidR="007629EC" w:rsidRDefault="005B20D0" w:rsidP="007629EC">
      <w:pPr>
        <w:spacing w:after="160" w:line="259" w:lineRule="auto"/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319B07" wp14:editId="0FCD0DC7">
                <wp:simplePos x="0" y="0"/>
                <wp:positionH relativeFrom="margin">
                  <wp:align>center</wp:align>
                </wp:positionH>
                <wp:positionV relativeFrom="paragraph">
                  <wp:posOffset>922738</wp:posOffset>
                </wp:positionV>
                <wp:extent cx="1534886" cy="255814"/>
                <wp:effectExtent l="0" t="0" r="27305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4886" cy="255814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F98DD4" id="Oval 10" o:spid="_x0000_s1026" style="position:absolute;margin-left:0;margin-top:72.65pt;width:120.85pt;height:20.15pt;z-index:25168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" filled="f" strokecolor="red" strokeweight="1.5pt">
                <w10:wrap anchorx="margin"/>
              </v:oval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6A2478" wp14:editId="440B9285">
                <wp:simplePos x="0" y="0"/>
                <wp:positionH relativeFrom="margin">
                  <wp:posOffset>2560320</wp:posOffset>
                </wp:positionH>
                <wp:positionV relativeFrom="paragraph">
                  <wp:posOffset>1577340</wp:posOffset>
                </wp:positionV>
                <wp:extent cx="996043" cy="217714"/>
                <wp:effectExtent l="0" t="0" r="13970" b="1143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6043" cy="217714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A3DB041" id="Oval 9" o:spid="_x0000_s1026" style="position:absolute;margin-left:201.6pt;margin-top:124.2pt;width:78.45pt;height:17.15pt;z-index:2516879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" filled="f" strokecolor="red" strokeweight="1.5pt">
                <w10:wrap anchorx="margin"/>
              </v:oval>
            </w:pict>
          </mc:Fallback>
        </mc:AlternateContent>
      </w:r>
      <w:r w:rsidR="00517923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AE25670" wp14:editId="26FB3212">
                <wp:simplePos x="0" y="0"/>
                <wp:positionH relativeFrom="margin">
                  <wp:posOffset>-201930</wp:posOffset>
                </wp:positionH>
                <wp:positionV relativeFrom="paragraph">
                  <wp:posOffset>409575</wp:posOffset>
                </wp:positionV>
                <wp:extent cx="2568575" cy="511175"/>
                <wp:effectExtent l="0" t="0" r="22225" b="22225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8575" cy="51117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EF054F" id="Oval 29" o:spid="_x0000_s1026" style="position:absolute;margin-left:-15.9pt;margin-top:32.25pt;width:202.25pt;height:40.2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" filled="f" strokecolor="red" strokeweight="1.5pt">
                <w10:wrap anchorx="margin"/>
              </v:oval>
            </w:pict>
          </mc:Fallback>
        </mc:AlternateContent>
      </w:r>
      <w:r w:rsidR="00517923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9D55467" wp14:editId="635E51B1">
                <wp:simplePos x="0" y="0"/>
                <wp:positionH relativeFrom="column">
                  <wp:posOffset>-202565</wp:posOffset>
                </wp:positionH>
                <wp:positionV relativeFrom="paragraph">
                  <wp:posOffset>5715</wp:posOffset>
                </wp:positionV>
                <wp:extent cx="1404257" cy="283029"/>
                <wp:effectExtent l="0" t="0" r="24765" b="2222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4257" cy="283029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78122D" id="Oval 27" o:spid="_x0000_s1026" style="position:absolute;margin-left:-15.95pt;margin-top:.45pt;width:110.55pt;height:22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" filled="f" strokecolor="red" strokeweight="1.5pt"/>
            </w:pict>
          </mc:Fallback>
        </mc:AlternateContent>
      </w:r>
      <w:r w:rsidR="007629EC">
        <w:rPr>
          <w:noProof/>
          <w:lang w:eastAsia="en-CA"/>
        </w:rPr>
        <w:drawing>
          <wp:inline distT="0" distB="0" distL="0" distR="0" wp14:anchorId="653770D1" wp14:editId="45050E56">
            <wp:extent cx="2608987" cy="2618014"/>
            <wp:effectExtent l="19050" t="19050" r="2032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836" cy="26329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17923">
        <w:rPr>
          <w:noProof/>
          <w:lang w:eastAsia="en-CA"/>
        </w:rPr>
        <w:drawing>
          <wp:inline distT="0" distB="0" distL="0" distR="0" wp14:anchorId="57107528" wp14:editId="1751ABF8">
            <wp:extent cx="3703320" cy="1684129"/>
            <wp:effectExtent l="19050" t="19050" r="11430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518" cy="1703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6DE5CE" w14:textId="18427569" w:rsidR="00971D70" w:rsidRDefault="00971D70" w:rsidP="007629EC">
      <w:pPr>
        <w:spacing w:after="160" w:line="259" w:lineRule="auto"/>
      </w:pPr>
    </w:p>
    <w:p w14:paraId="489F03F4" w14:textId="17677412" w:rsidR="00BA422A" w:rsidRDefault="00BA422A" w:rsidP="007629EC">
      <w:pPr>
        <w:spacing w:after="160" w:line="259" w:lineRule="auto"/>
      </w:pPr>
    </w:p>
    <w:p w14:paraId="76DC9480" w14:textId="77777777" w:rsidR="00BA422A" w:rsidRDefault="00BA422A" w:rsidP="007629EC">
      <w:pPr>
        <w:spacing w:after="160" w:line="259" w:lineRule="auto"/>
      </w:pPr>
    </w:p>
    <w:p w14:paraId="505405E9" w14:textId="0EE2B916" w:rsidR="000B0690" w:rsidRDefault="00E968A9" w:rsidP="00C827FF">
      <w:pPr>
        <w:pStyle w:val="Heading2"/>
        <w:rPr>
          <w:noProof/>
          <w:lang w:val="en-US"/>
        </w:rPr>
      </w:pPr>
      <w:proofErr w:type="spellStart"/>
      <w:r w:rsidRPr="000B0690">
        <w:lastRenderedPageBreak/>
        <w:t>XX</w:t>
      </w:r>
      <w:r w:rsidR="00681058">
        <w:t>StyleController</w:t>
      </w:r>
      <w:proofErr w:type="spellEnd"/>
      <w:r w:rsidR="00B7376D">
        <w:t xml:space="preserve">, </w:t>
      </w:r>
      <w:proofErr w:type="spellStart"/>
      <w:r w:rsidR="00B7376D">
        <w:t>XX</w:t>
      </w:r>
      <w:r w:rsidR="00681058">
        <w:t>Instrument</w:t>
      </w:r>
      <w:r w:rsidR="00B7376D">
        <w:t>Controller</w:t>
      </w:r>
      <w:proofErr w:type="spellEnd"/>
      <w:r w:rsidR="00CF112A">
        <w:rPr>
          <w:noProof/>
          <w:lang w:val="en-US"/>
        </w:rPr>
        <w:t xml:space="preserve"> </w:t>
      </w:r>
    </w:p>
    <w:p w14:paraId="187D2625" w14:textId="175FAF06" w:rsidR="00B7376D" w:rsidRDefault="00B7376D" w:rsidP="00B7376D">
      <w:pPr>
        <w:pStyle w:val="ListParagraph"/>
        <w:numPr>
          <w:ilvl w:val="0"/>
          <w:numId w:val="8"/>
        </w:numPr>
        <w:spacing w:after="0"/>
      </w:pPr>
      <w:r>
        <w:t xml:space="preserve">Generate controllers for the </w:t>
      </w:r>
      <w:r w:rsidR="00681058">
        <w:rPr>
          <w:b/>
          <w:i/>
        </w:rPr>
        <w:t>style</w:t>
      </w:r>
      <w:r>
        <w:rPr>
          <w:b/>
          <w:i/>
        </w:rPr>
        <w:t xml:space="preserve"> </w:t>
      </w:r>
      <w:r>
        <w:t xml:space="preserve">table, and the </w:t>
      </w:r>
      <w:r w:rsidR="00681058">
        <w:rPr>
          <w:b/>
          <w:i/>
        </w:rPr>
        <w:t>instrument</w:t>
      </w:r>
      <w:r>
        <w:rPr>
          <w:b/>
          <w:i/>
        </w:rPr>
        <w:t xml:space="preserve"> </w:t>
      </w:r>
      <w:r>
        <w:t xml:space="preserve">table … with the required Views to enable full CRUD maintenance.  </w:t>
      </w:r>
    </w:p>
    <w:p w14:paraId="7E4CFA29" w14:textId="77777777" w:rsidR="00B7376D" w:rsidRDefault="00B7376D" w:rsidP="00B7376D">
      <w:pPr>
        <w:pStyle w:val="ListParagraph"/>
        <w:numPr>
          <w:ilvl w:val="1"/>
          <w:numId w:val="8"/>
        </w:numPr>
        <w:spacing w:after="0"/>
      </w:pPr>
      <w:r>
        <w:t xml:space="preserve">Add a link for each controller to the menu.  </w:t>
      </w:r>
    </w:p>
    <w:p w14:paraId="42EB3DD6" w14:textId="1D331FC9" w:rsidR="005B20D0" w:rsidRPr="005B20D0" w:rsidRDefault="00B7376D" w:rsidP="005B20D0">
      <w:pPr>
        <w:pStyle w:val="ListParagraph"/>
        <w:numPr>
          <w:ilvl w:val="1"/>
          <w:numId w:val="8"/>
        </w:numPr>
        <w:spacing w:after="0"/>
        <w:rPr>
          <w:b/>
          <w:bCs/>
          <w:i/>
          <w:iCs/>
        </w:rPr>
      </w:pPr>
      <w:r>
        <w:t>Where the key is m</w:t>
      </w:r>
      <w:r w:rsidR="006245D1">
        <w:t>anually entered (</w:t>
      </w:r>
      <w:proofErr w:type="spellStart"/>
      <w:r w:rsidR="00681058">
        <w:t>styleName</w:t>
      </w:r>
      <w:proofErr w:type="spellEnd"/>
      <w:r>
        <w:t>), display the key on all views, but only permit it to be modified on the Create view.</w:t>
      </w:r>
      <w:r w:rsidR="005B20D0">
        <w:t xml:space="preserve">  </w:t>
      </w:r>
      <w:r w:rsidR="005B20D0" w:rsidRPr="005B20D0">
        <w:rPr>
          <w:b/>
          <w:bCs/>
          <w:i/>
          <w:iCs/>
        </w:rPr>
        <w:t xml:space="preserve">Do not display the </w:t>
      </w:r>
      <w:proofErr w:type="spellStart"/>
      <w:r w:rsidR="005B20D0" w:rsidRPr="005B20D0">
        <w:rPr>
          <w:b/>
          <w:bCs/>
          <w:i/>
          <w:iCs/>
        </w:rPr>
        <w:t>autonumber</w:t>
      </w:r>
      <w:proofErr w:type="spellEnd"/>
      <w:r w:rsidR="005B20D0" w:rsidRPr="005B20D0">
        <w:rPr>
          <w:b/>
          <w:bCs/>
          <w:i/>
          <w:iCs/>
        </w:rPr>
        <w:t xml:space="preserve"> key in instruments.</w:t>
      </w:r>
      <w:r w:rsidR="005B20D0">
        <w:t xml:space="preserve"> </w:t>
      </w:r>
    </w:p>
    <w:p w14:paraId="01F67AB1" w14:textId="7CB37D2E" w:rsidR="00B7376D" w:rsidRDefault="00B7376D" w:rsidP="00B7376D">
      <w:pPr>
        <w:pStyle w:val="ListParagraph"/>
        <w:numPr>
          <w:ilvl w:val="1"/>
          <w:numId w:val="8"/>
        </w:numPr>
        <w:spacing w:after="0"/>
      </w:pPr>
      <w:r>
        <w:t xml:space="preserve">Modify the browser title and page headings on </w:t>
      </w:r>
      <w:r w:rsidR="00E60D84">
        <w:t>each view</w:t>
      </w:r>
      <w:r>
        <w:t xml:space="preserve"> to </w:t>
      </w:r>
      <w:r w:rsidR="00E60D84">
        <w:t>indicate</w:t>
      </w:r>
      <w:r>
        <w:t xml:space="preserve"> the </w:t>
      </w:r>
      <w:r w:rsidR="00E60D84">
        <w:t>object type</w:t>
      </w:r>
      <w:r>
        <w:t xml:space="preserve"> and the action performed</w:t>
      </w:r>
      <w:r w:rsidR="00E60D84">
        <w:t xml:space="preserve"> by the page (“Create New </w:t>
      </w:r>
      <w:r w:rsidR="00681058">
        <w:t>Style</w:t>
      </w:r>
      <w:r w:rsidR="00E60D84">
        <w:t xml:space="preserve">”, “List </w:t>
      </w:r>
      <w:r w:rsidR="00681058">
        <w:t>Instruments</w:t>
      </w:r>
      <w:r w:rsidR="005B20D0">
        <w:t xml:space="preserve"> on File</w:t>
      </w:r>
      <w:r w:rsidR="00E60D84">
        <w:t>”, etc.)</w:t>
      </w:r>
      <w:r>
        <w:t xml:space="preserve">.  </w:t>
      </w:r>
    </w:p>
    <w:p w14:paraId="0CD63D48" w14:textId="27755AB0" w:rsidR="004A3122" w:rsidRDefault="004A3122" w:rsidP="00B7376D">
      <w:pPr>
        <w:pStyle w:val="ListParagraph"/>
        <w:numPr>
          <w:ilvl w:val="1"/>
          <w:numId w:val="8"/>
        </w:numPr>
        <w:spacing w:after="0"/>
      </w:pPr>
      <w:r>
        <w:t xml:space="preserve">Challenge: display the style’s description on edit as a 3x40 </w:t>
      </w:r>
      <w:proofErr w:type="spellStart"/>
      <w:r>
        <w:t>textarea</w:t>
      </w:r>
      <w:proofErr w:type="spellEnd"/>
      <w:r>
        <w:t>.  No credit … just fun.</w:t>
      </w:r>
    </w:p>
    <w:p w14:paraId="5C24DB37" w14:textId="7C78DC8B" w:rsidR="00971D70" w:rsidRDefault="00971D70" w:rsidP="00971D70">
      <w:pPr>
        <w:spacing w:after="0"/>
      </w:pPr>
    </w:p>
    <w:p w14:paraId="43B1B13A" w14:textId="77777777" w:rsidR="00971D70" w:rsidRDefault="00971D70" w:rsidP="00971D70">
      <w:pPr>
        <w:spacing w:after="0"/>
      </w:pPr>
    </w:p>
    <w:p w14:paraId="3673577B" w14:textId="5865FA80" w:rsidR="00CF112A" w:rsidRDefault="00AC1821" w:rsidP="00C827FF">
      <w:pPr>
        <w:pStyle w:val="Heading2"/>
      </w:pPr>
      <w:r>
        <w:t xml:space="preserve">All </w:t>
      </w:r>
      <w:r w:rsidR="00415CAA">
        <w:t>Three</w:t>
      </w:r>
      <w:r w:rsidR="00CF112A">
        <w:t xml:space="preserve"> </w:t>
      </w:r>
      <w:r w:rsidR="00CF112A" w:rsidRPr="000B0690">
        <w:t>Controller</w:t>
      </w:r>
      <w:r w:rsidR="00CF112A">
        <w:t>s</w:t>
      </w:r>
    </w:p>
    <w:p w14:paraId="01EFD9A3" w14:textId="77777777" w:rsidR="00A47208" w:rsidRDefault="00A47208" w:rsidP="00415CAA">
      <w:pPr>
        <w:pStyle w:val="ListParagraph"/>
        <w:numPr>
          <w:ilvl w:val="0"/>
          <w:numId w:val="9"/>
        </w:numPr>
        <w:spacing w:after="0"/>
      </w:pPr>
      <w:r>
        <w:t>Ensure the controllers</w:t>
      </w:r>
      <w:r w:rsidR="00F86675">
        <w:t>, their menu entries, and their actions all work.</w:t>
      </w:r>
    </w:p>
    <w:p w14:paraId="7DAB3C04" w14:textId="4317013F" w:rsidR="0088104C" w:rsidRDefault="00CF112A" w:rsidP="00B04C2F">
      <w:pPr>
        <w:pStyle w:val="ListParagraph"/>
        <w:numPr>
          <w:ilvl w:val="0"/>
          <w:numId w:val="9"/>
        </w:numPr>
        <w:spacing w:after="0"/>
      </w:pPr>
      <w:r>
        <w:t>C</w:t>
      </w:r>
      <w:r w:rsidR="00675578">
        <w:t>omments</w:t>
      </w:r>
      <w:r w:rsidR="00300138">
        <w:t xml:space="preserve"> are required to describe </w:t>
      </w:r>
      <w:r w:rsidR="00300138" w:rsidRPr="00971D70">
        <w:rPr>
          <w:u w:val="single"/>
        </w:rPr>
        <w:t>what</w:t>
      </w:r>
      <w:r w:rsidR="00300138">
        <w:t xml:space="preserve"> </w:t>
      </w:r>
      <w:r w:rsidR="00E60D84">
        <w:t>each controller</w:t>
      </w:r>
      <w:r w:rsidR="00300138">
        <w:t xml:space="preserve"> does and </w:t>
      </w:r>
      <w:r w:rsidR="00300138" w:rsidRPr="00971D70">
        <w:rPr>
          <w:u w:val="single"/>
        </w:rPr>
        <w:t>what</w:t>
      </w:r>
      <w:r w:rsidR="00300138">
        <w:t xml:space="preserve"> each of </w:t>
      </w:r>
      <w:r w:rsidR="00F86675">
        <w:t>its</w:t>
      </w:r>
      <w:r w:rsidR="00300138">
        <w:t xml:space="preserve"> </w:t>
      </w:r>
      <w:r w:rsidR="00764C5F">
        <w:t>methods</w:t>
      </w:r>
      <w:r w:rsidR="00300138">
        <w:t xml:space="preserve"> do.  Gener</w:t>
      </w:r>
      <w:r w:rsidR="00F86675">
        <w:t>ated controllers have 9 methods (</w:t>
      </w:r>
      <w:r w:rsidR="00300138">
        <w:t>actions</w:t>
      </w:r>
      <w:r w:rsidR="00F86675">
        <w:t>).  A</w:t>
      </w:r>
      <w:r w:rsidR="00300138">
        <w:t xml:space="preserve">t 1% each, that’s a 10% </w:t>
      </w:r>
      <w:r w:rsidR="00E968A9">
        <w:t>penalty</w:t>
      </w:r>
      <w:r w:rsidR="00300138">
        <w:t xml:space="preserve"> for each </w:t>
      </w:r>
      <w:r w:rsidR="00F86675">
        <w:t>controller</w:t>
      </w:r>
      <w:r w:rsidR="00300138">
        <w:t xml:space="preserve">. </w:t>
      </w:r>
      <w:r w:rsidR="00764C5F">
        <w:t>Don’t bother commenting Views and Models … they usually break when you do.</w:t>
      </w:r>
    </w:p>
    <w:p w14:paraId="0D0F6472" w14:textId="228D1998" w:rsidR="00971D70" w:rsidRDefault="00971D7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45DBD282" w14:textId="4ABC2F7E" w:rsidR="0088104C" w:rsidRDefault="00971D70" w:rsidP="0088104C">
      <w:pPr>
        <w:pStyle w:val="Heading2"/>
      </w:pPr>
      <w:r>
        <w:lastRenderedPageBreak/>
        <w:t>HTML</w:t>
      </w:r>
      <w:r w:rsidR="0088104C">
        <w:t xml:space="preserve"> Tables</w:t>
      </w:r>
    </w:p>
    <w:p w14:paraId="2835CAB6" w14:textId="323E227F" w:rsidR="0088104C" w:rsidRDefault="0088104C" w:rsidP="0088104C">
      <w:pPr>
        <w:pStyle w:val="ListParagraph"/>
        <w:numPr>
          <w:ilvl w:val="0"/>
          <w:numId w:val="15"/>
        </w:numPr>
        <w:spacing w:after="0"/>
      </w:pPr>
      <w:r>
        <w:t>All html tables should have dark header.</w:t>
      </w:r>
    </w:p>
    <w:p w14:paraId="69AC5756" w14:textId="77777777" w:rsidR="0086352C" w:rsidRDefault="0088104C" w:rsidP="0088104C">
      <w:pPr>
        <w:pStyle w:val="ListParagraph"/>
        <w:numPr>
          <w:ilvl w:val="0"/>
          <w:numId w:val="15"/>
        </w:numPr>
        <w:spacing w:after="0"/>
      </w:pPr>
      <w:r>
        <w:t xml:space="preserve">Search, paging and sorting should be enabled. </w:t>
      </w:r>
      <w:r w:rsidR="00971D70">
        <w:br/>
      </w:r>
      <w:r w:rsidR="00971D70">
        <w:rPr>
          <w:noProof/>
        </w:rPr>
        <w:drawing>
          <wp:inline distT="0" distB="0" distL="0" distR="0" wp14:anchorId="08C64AC6" wp14:editId="4E9E3C1F">
            <wp:extent cx="5398935" cy="200790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266" cy="2062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A7F68" w14:textId="7846D10F" w:rsidR="0086352C" w:rsidRDefault="00C2558B" w:rsidP="0086352C">
      <w:pPr>
        <w:spacing w:after="0"/>
      </w:pPr>
      <w:hyperlink r:id="rId14" w:history="1">
        <w:r w:rsidR="0086352C" w:rsidRPr="00FE19BB">
          <w:rPr>
            <w:rStyle w:val="Hyperlink"/>
          </w:rPr>
          <w:t>https://datatables.net/</w:t>
        </w:r>
      </w:hyperlink>
    </w:p>
    <w:p w14:paraId="14BE3071" w14:textId="32C7CE1A" w:rsidR="0088104C" w:rsidRDefault="00971D70" w:rsidP="0086352C">
      <w:pPr>
        <w:spacing w:after="0"/>
      </w:pPr>
      <w:r>
        <w:br/>
      </w:r>
    </w:p>
    <w:p w14:paraId="78D38584" w14:textId="77777777" w:rsidR="00556FA8" w:rsidRDefault="00556FA8" w:rsidP="00C827FF">
      <w:pPr>
        <w:pStyle w:val="Heading2"/>
      </w:pPr>
      <w:r>
        <w:t>Hand In</w:t>
      </w:r>
    </w:p>
    <w:p w14:paraId="15FB64C3" w14:textId="7AD0669A" w:rsidR="00A76A53" w:rsidRPr="00556FA8" w:rsidRDefault="00792787" w:rsidP="006245D1">
      <w:pPr>
        <w:pStyle w:val="ListParagraph"/>
        <w:numPr>
          <w:ilvl w:val="0"/>
          <w:numId w:val="12"/>
        </w:numPr>
      </w:pPr>
      <w:r>
        <w:t>Zip and upload your project folder to the</w:t>
      </w:r>
      <w:r w:rsidR="00D66E8F">
        <w:t xml:space="preserve"> eConestoga upload folder</w:t>
      </w:r>
      <w:r>
        <w:t xml:space="preserve"> (course tools</w:t>
      </w:r>
      <w:r w:rsidR="00C94F49">
        <w:t>/</w:t>
      </w:r>
      <w:r>
        <w:t>assignments</w:t>
      </w:r>
      <w:r w:rsidR="00C94F49">
        <w:t>/Assignment 1</w:t>
      </w:r>
      <w:r>
        <w:t>).</w:t>
      </w:r>
      <w:r w:rsidR="00E60D84">
        <w:t xml:space="preserve">  Only the last upload will be retained.</w:t>
      </w:r>
    </w:p>
    <w:sectPr w:rsidR="00A76A53" w:rsidRPr="00556FA8" w:rsidSect="00B33C5A">
      <w:headerReference w:type="default" r:id="rId15"/>
      <w:footerReference w:type="default" r:id="rId16"/>
      <w:pgSz w:w="15840" w:h="12240" w:orient="landscape" w:code="1"/>
      <w:pgMar w:top="1080" w:right="1440" w:bottom="1080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0893E" w14:textId="77777777" w:rsidR="00C2558B" w:rsidRDefault="00C2558B" w:rsidP="00A07DA6">
      <w:pPr>
        <w:spacing w:after="0" w:line="240" w:lineRule="auto"/>
      </w:pPr>
      <w:r>
        <w:separator/>
      </w:r>
    </w:p>
  </w:endnote>
  <w:endnote w:type="continuationSeparator" w:id="0">
    <w:p w14:paraId="34CD678D" w14:textId="77777777" w:rsidR="00C2558B" w:rsidRDefault="00C2558B" w:rsidP="00A07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4460B" w14:textId="50AD21B4" w:rsidR="00A07DA6" w:rsidRPr="00A07DA6" w:rsidRDefault="00A07DA6">
    <w:pPr>
      <w:pStyle w:val="Footer"/>
      <w:rPr>
        <w:sz w:val="16"/>
      </w:rPr>
    </w:pPr>
    <w:r w:rsidRPr="00A07DA6">
      <w:rPr>
        <w:sz w:val="16"/>
      </w:rPr>
      <w:t xml:space="preserve">Page </w:t>
    </w:r>
    <w:r w:rsidRPr="00A07DA6">
      <w:rPr>
        <w:b/>
        <w:sz w:val="16"/>
      </w:rPr>
      <w:fldChar w:fldCharType="begin"/>
    </w:r>
    <w:r w:rsidRPr="00A07DA6">
      <w:rPr>
        <w:b/>
        <w:sz w:val="16"/>
      </w:rPr>
      <w:instrText xml:space="preserve"> PAGE  \* Arabic  \* MERGEFORMAT </w:instrText>
    </w:r>
    <w:r w:rsidRPr="00A07DA6">
      <w:rPr>
        <w:b/>
        <w:sz w:val="16"/>
      </w:rPr>
      <w:fldChar w:fldCharType="separate"/>
    </w:r>
    <w:r w:rsidR="00591D6D">
      <w:rPr>
        <w:b/>
        <w:noProof/>
        <w:sz w:val="16"/>
      </w:rPr>
      <w:t>3</w:t>
    </w:r>
    <w:r w:rsidRPr="00A07DA6">
      <w:rPr>
        <w:b/>
        <w:sz w:val="16"/>
      </w:rPr>
      <w:fldChar w:fldCharType="end"/>
    </w:r>
    <w:r w:rsidRPr="00A07DA6">
      <w:rPr>
        <w:sz w:val="16"/>
      </w:rPr>
      <w:t xml:space="preserve"> of </w:t>
    </w:r>
    <w:r w:rsidRPr="00A07DA6">
      <w:rPr>
        <w:b/>
        <w:sz w:val="16"/>
      </w:rPr>
      <w:fldChar w:fldCharType="begin"/>
    </w:r>
    <w:r w:rsidRPr="00A07DA6">
      <w:rPr>
        <w:b/>
        <w:sz w:val="16"/>
      </w:rPr>
      <w:instrText xml:space="preserve"> NUMPAGES  \* Arabic  \* MERGEFORMAT </w:instrText>
    </w:r>
    <w:r w:rsidRPr="00A07DA6">
      <w:rPr>
        <w:b/>
        <w:sz w:val="16"/>
      </w:rPr>
      <w:fldChar w:fldCharType="separate"/>
    </w:r>
    <w:r w:rsidR="00591D6D">
      <w:rPr>
        <w:b/>
        <w:noProof/>
        <w:sz w:val="16"/>
      </w:rPr>
      <w:t>3</w:t>
    </w:r>
    <w:r w:rsidRPr="00A07DA6">
      <w:rPr>
        <w:b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4EED7" w14:textId="77777777" w:rsidR="00C2558B" w:rsidRDefault="00C2558B" w:rsidP="00A07DA6">
      <w:pPr>
        <w:spacing w:after="0" w:line="240" w:lineRule="auto"/>
      </w:pPr>
      <w:r>
        <w:separator/>
      </w:r>
    </w:p>
  </w:footnote>
  <w:footnote w:type="continuationSeparator" w:id="0">
    <w:p w14:paraId="0544A868" w14:textId="77777777" w:rsidR="00C2558B" w:rsidRDefault="00C2558B" w:rsidP="00A07D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1F87E" w14:textId="7A7A7474" w:rsidR="00A07DA6" w:rsidRDefault="00A07DA6">
    <w:pPr>
      <w:pStyle w:val="Header"/>
      <w:rPr>
        <w:sz w:val="16"/>
      </w:rPr>
    </w:pPr>
    <w:r>
      <w:rPr>
        <w:sz w:val="16"/>
      </w:rPr>
      <w:t>PRO</w:t>
    </w:r>
    <w:r w:rsidR="00AA5BC5">
      <w:rPr>
        <w:sz w:val="16"/>
      </w:rPr>
      <w:t>G8550</w:t>
    </w:r>
    <w:r>
      <w:rPr>
        <w:sz w:val="16"/>
      </w:rPr>
      <w:t xml:space="preserve"> </w:t>
    </w:r>
    <w:proofErr w:type="spellStart"/>
    <w:proofErr w:type="gramStart"/>
    <w:r>
      <w:rPr>
        <w:sz w:val="16"/>
      </w:rPr>
      <w:t>PR:</w:t>
    </w:r>
    <w:r w:rsidRPr="00A07DA6">
      <w:rPr>
        <w:sz w:val="16"/>
      </w:rPr>
      <w:t>Microsoft</w:t>
    </w:r>
    <w:proofErr w:type="spellEnd"/>
    <w:proofErr w:type="gramEnd"/>
    <w:r w:rsidRPr="00A07DA6">
      <w:rPr>
        <w:sz w:val="16"/>
      </w:rPr>
      <w:t xml:space="preserve"> Web Tech</w:t>
    </w:r>
    <w:r>
      <w:rPr>
        <w:sz w:val="16"/>
      </w:rPr>
      <w:t>nologies</w:t>
    </w:r>
    <w:r w:rsidR="006D3EB7">
      <w:rPr>
        <w:sz w:val="16"/>
      </w:rPr>
      <w:tab/>
    </w:r>
    <w:r w:rsidR="00A522B4">
      <w:rPr>
        <w:sz w:val="16"/>
      </w:rPr>
      <w:t xml:space="preserve">   </w:t>
    </w:r>
    <w:r w:rsidR="006D3EB7">
      <w:rPr>
        <w:sz w:val="1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49FC"/>
    <w:multiLevelType w:val="hybridMultilevel"/>
    <w:tmpl w:val="672EA8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A4C94"/>
    <w:multiLevelType w:val="hybridMultilevel"/>
    <w:tmpl w:val="672EA8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B1559D"/>
    <w:multiLevelType w:val="hybridMultilevel"/>
    <w:tmpl w:val="4B463A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14ED"/>
    <w:multiLevelType w:val="hybridMultilevel"/>
    <w:tmpl w:val="16D07D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554D3F"/>
    <w:multiLevelType w:val="hybridMultilevel"/>
    <w:tmpl w:val="8470630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A469A0"/>
    <w:multiLevelType w:val="hybridMultilevel"/>
    <w:tmpl w:val="672EA8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655502"/>
    <w:multiLevelType w:val="hybridMultilevel"/>
    <w:tmpl w:val="672EA8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B00F4B"/>
    <w:multiLevelType w:val="hybridMultilevel"/>
    <w:tmpl w:val="A02C47D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65466B"/>
    <w:multiLevelType w:val="hybridMultilevel"/>
    <w:tmpl w:val="60DC5CE2"/>
    <w:lvl w:ilvl="0" w:tplc="10090019">
      <w:start w:val="1"/>
      <w:numFmt w:val="lowerLetter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385204"/>
    <w:multiLevelType w:val="hybridMultilevel"/>
    <w:tmpl w:val="578281D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4771B6"/>
    <w:multiLevelType w:val="hybridMultilevel"/>
    <w:tmpl w:val="672EA8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536E98"/>
    <w:multiLevelType w:val="hybridMultilevel"/>
    <w:tmpl w:val="792E748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52763"/>
    <w:multiLevelType w:val="hybridMultilevel"/>
    <w:tmpl w:val="1F229F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1BB5BEE"/>
    <w:multiLevelType w:val="hybridMultilevel"/>
    <w:tmpl w:val="490826C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C77626"/>
    <w:multiLevelType w:val="hybridMultilevel"/>
    <w:tmpl w:val="64A6B7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2"/>
  </w:num>
  <w:num w:numId="6">
    <w:abstractNumId w:val="8"/>
  </w:num>
  <w:num w:numId="7">
    <w:abstractNumId w:val="11"/>
  </w:num>
  <w:num w:numId="8">
    <w:abstractNumId w:val="6"/>
  </w:num>
  <w:num w:numId="9">
    <w:abstractNumId w:val="10"/>
  </w:num>
  <w:num w:numId="10">
    <w:abstractNumId w:val="5"/>
  </w:num>
  <w:num w:numId="11">
    <w:abstractNumId w:val="14"/>
  </w:num>
  <w:num w:numId="12">
    <w:abstractNumId w:val="1"/>
  </w:num>
  <w:num w:numId="13">
    <w:abstractNumId w:val="7"/>
  </w:num>
  <w:num w:numId="14">
    <w:abstractNumId w:val="9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sLQwMTA0sDA1tbRQ0lEKTi0uzszPAykwqgUACkucMCwAAAA="/>
  </w:docVars>
  <w:rsids>
    <w:rsidRoot w:val="00A97A07"/>
    <w:rsid w:val="000258C6"/>
    <w:rsid w:val="00033EAC"/>
    <w:rsid w:val="000427AA"/>
    <w:rsid w:val="000436C2"/>
    <w:rsid w:val="000517DA"/>
    <w:rsid w:val="000B0690"/>
    <w:rsid w:val="000C1E76"/>
    <w:rsid w:val="000E1AD2"/>
    <w:rsid w:val="000E3F33"/>
    <w:rsid w:val="000F7051"/>
    <w:rsid w:val="000F7E66"/>
    <w:rsid w:val="0010491A"/>
    <w:rsid w:val="001272BF"/>
    <w:rsid w:val="0014374F"/>
    <w:rsid w:val="00186BDF"/>
    <w:rsid w:val="001A1C20"/>
    <w:rsid w:val="001A7D65"/>
    <w:rsid w:val="001D42C9"/>
    <w:rsid w:val="001F138D"/>
    <w:rsid w:val="0022425A"/>
    <w:rsid w:val="00233ABF"/>
    <w:rsid w:val="00246F59"/>
    <w:rsid w:val="0027751D"/>
    <w:rsid w:val="002918A9"/>
    <w:rsid w:val="002A729F"/>
    <w:rsid w:val="002F0429"/>
    <w:rsid w:val="002F1A25"/>
    <w:rsid w:val="00300138"/>
    <w:rsid w:val="00325455"/>
    <w:rsid w:val="0037379B"/>
    <w:rsid w:val="003812EC"/>
    <w:rsid w:val="003D41B7"/>
    <w:rsid w:val="003D4D93"/>
    <w:rsid w:val="004016BB"/>
    <w:rsid w:val="004125DB"/>
    <w:rsid w:val="004137E8"/>
    <w:rsid w:val="00415CAA"/>
    <w:rsid w:val="00443319"/>
    <w:rsid w:val="004A3122"/>
    <w:rsid w:val="004D0C65"/>
    <w:rsid w:val="004D549A"/>
    <w:rsid w:val="004E15D5"/>
    <w:rsid w:val="004F07DE"/>
    <w:rsid w:val="004F10E8"/>
    <w:rsid w:val="005167C5"/>
    <w:rsid w:val="00517923"/>
    <w:rsid w:val="00556FA8"/>
    <w:rsid w:val="00561B19"/>
    <w:rsid w:val="005653DA"/>
    <w:rsid w:val="00591D6D"/>
    <w:rsid w:val="005B20D0"/>
    <w:rsid w:val="005B6BD7"/>
    <w:rsid w:val="005C16CD"/>
    <w:rsid w:val="005C17B9"/>
    <w:rsid w:val="005C2937"/>
    <w:rsid w:val="005D05F5"/>
    <w:rsid w:val="005F24E4"/>
    <w:rsid w:val="006141A8"/>
    <w:rsid w:val="00623CF7"/>
    <w:rsid w:val="006245D1"/>
    <w:rsid w:val="00641ABC"/>
    <w:rsid w:val="00650FD2"/>
    <w:rsid w:val="00675578"/>
    <w:rsid w:val="00681058"/>
    <w:rsid w:val="00693576"/>
    <w:rsid w:val="006A2A26"/>
    <w:rsid w:val="006C0E0A"/>
    <w:rsid w:val="006D3EB7"/>
    <w:rsid w:val="006D64A3"/>
    <w:rsid w:val="006E018B"/>
    <w:rsid w:val="006E7914"/>
    <w:rsid w:val="006F0364"/>
    <w:rsid w:val="006F2387"/>
    <w:rsid w:val="00706761"/>
    <w:rsid w:val="00725733"/>
    <w:rsid w:val="0074584B"/>
    <w:rsid w:val="007629EC"/>
    <w:rsid w:val="00764C5F"/>
    <w:rsid w:val="00792787"/>
    <w:rsid w:val="00795B2B"/>
    <w:rsid w:val="007C1446"/>
    <w:rsid w:val="007C7B24"/>
    <w:rsid w:val="007E6AAD"/>
    <w:rsid w:val="007F7174"/>
    <w:rsid w:val="008109D9"/>
    <w:rsid w:val="00857AAB"/>
    <w:rsid w:val="0086352C"/>
    <w:rsid w:val="008806BD"/>
    <w:rsid w:val="0088104C"/>
    <w:rsid w:val="008922AA"/>
    <w:rsid w:val="008A4740"/>
    <w:rsid w:val="008D1CD7"/>
    <w:rsid w:val="008E5373"/>
    <w:rsid w:val="008F27DC"/>
    <w:rsid w:val="009029F6"/>
    <w:rsid w:val="009141FE"/>
    <w:rsid w:val="00920BBD"/>
    <w:rsid w:val="00945D0C"/>
    <w:rsid w:val="00950115"/>
    <w:rsid w:val="00971D70"/>
    <w:rsid w:val="00982606"/>
    <w:rsid w:val="00A07DA6"/>
    <w:rsid w:val="00A47208"/>
    <w:rsid w:val="00A522B4"/>
    <w:rsid w:val="00A61426"/>
    <w:rsid w:val="00A74CB9"/>
    <w:rsid w:val="00A76A53"/>
    <w:rsid w:val="00A97A07"/>
    <w:rsid w:val="00AA111F"/>
    <w:rsid w:val="00AA5BC5"/>
    <w:rsid w:val="00AC1821"/>
    <w:rsid w:val="00AE013E"/>
    <w:rsid w:val="00B02D17"/>
    <w:rsid w:val="00B14C20"/>
    <w:rsid w:val="00B254E8"/>
    <w:rsid w:val="00B33C5A"/>
    <w:rsid w:val="00B4039D"/>
    <w:rsid w:val="00B7376D"/>
    <w:rsid w:val="00B90C7E"/>
    <w:rsid w:val="00BA176C"/>
    <w:rsid w:val="00BA422A"/>
    <w:rsid w:val="00BC6FD9"/>
    <w:rsid w:val="00C023D1"/>
    <w:rsid w:val="00C23E42"/>
    <w:rsid w:val="00C2558B"/>
    <w:rsid w:val="00C543AC"/>
    <w:rsid w:val="00C61D26"/>
    <w:rsid w:val="00C827FF"/>
    <w:rsid w:val="00C94F49"/>
    <w:rsid w:val="00CA3C79"/>
    <w:rsid w:val="00CB3D3D"/>
    <w:rsid w:val="00CF112A"/>
    <w:rsid w:val="00D1231A"/>
    <w:rsid w:val="00D26890"/>
    <w:rsid w:val="00D60F33"/>
    <w:rsid w:val="00D66E8F"/>
    <w:rsid w:val="00D73B06"/>
    <w:rsid w:val="00D7414E"/>
    <w:rsid w:val="00D9096F"/>
    <w:rsid w:val="00D95F97"/>
    <w:rsid w:val="00DA4076"/>
    <w:rsid w:val="00DA4A93"/>
    <w:rsid w:val="00DA7A63"/>
    <w:rsid w:val="00DD5FAF"/>
    <w:rsid w:val="00DD7DD4"/>
    <w:rsid w:val="00DE7ACE"/>
    <w:rsid w:val="00E47F92"/>
    <w:rsid w:val="00E60D84"/>
    <w:rsid w:val="00E90467"/>
    <w:rsid w:val="00E91C0D"/>
    <w:rsid w:val="00E968A9"/>
    <w:rsid w:val="00EA0C37"/>
    <w:rsid w:val="00EC4D0A"/>
    <w:rsid w:val="00EC58E7"/>
    <w:rsid w:val="00ED066D"/>
    <w:rsid w:val="00EE0705"/>
    <w:rsid w:val="00F071F9"/>
    <w:rsid w:val="00F157B1"/>
    <w:rsid w:val="00F20500"/>
    <w:rsid w:val="00F32FDF"/>
    <w:rsid w:val="00F559DD"/>
    <w:rsid w:val="00F6677D"/>
    <w:rsid w:val="00F84FDA"/>
    <w:rsid w:val="00F86675"/>
    <w:rsid w:val="00F872E8"/>
    <w:rsid w:val="00FF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3A8E05"/>
  <w15:docId w15:val="{4A65633D-F6F1-4F92-A0A8-D15CCFCEB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D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6F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7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DA6"/>
  </w:style>
  <w:style w:type="paragraph" w:styleId="Footer">
    <w:name w:val="footer"/>
    <w:basedOn w:val="Normal"/>
    <w:link w:val="FooterChar"/>
    <w:uiPriority w:val="99"/>
    <w:unhideWhenUsed/>
    <w:rsid w:val="00A07D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DA6"/>
  </w:style>
  <w:style w:type="paragraph" w:styleId="BalloonText">
    <w:name w:val="Balloon Text"/>
    <w:basedOn w:val="Normal"/>
    <w:link w:val="BalloonTextChar"/>
    <w:uiPriority w:val="99"/>
    <w:semiHidden/>
    <w:unhideWhenUsed/>
    <w:rsid w:val="00A07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7DA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A07D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07DA6"/>
    <w:pPr>
      <w:ind w:left="720"/>
      <w:contextualSpacing/>
    </w:pPr>
  </w:style>
  <w:style w:type="paragraph" w:styleId="NoSpacing">
    <w:name w:val="No Spacing"/>
    <w:uiPriority w:val="1"/>
    <w:qFormat/>
    <w:rsid w:val="00B4039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56FA8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56FA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30013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C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5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spnet/core/mvc/views/view-compilation?view=aspnetcore-5.0&amp;tabs=visual-studio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datatables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19050">
          <a:solidFill>
            <a:srgbClr val="FF0000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3</TotalTime>
  <Pages>5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%username%"</dc:creator>
  <cp:keywords/>
  <dc:description/>
  <cp:lastModifiedBy>Srdj Toholj</cp:lastModifiedBy>
  <cp:revision>47</cp:revision>
  <dcterms:created xsi:type="dcterms:W3CDTF">2018-07-06T14:59:00Z</dcterms:created>
  <dcterms:modified xsi:type="dcterms:W3CDTF">2021-09-16T13:07:00Z</dcterms:modified>
</cp:coreProperties>
</file>